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67D3A" w14:textId="25D3B813" w:rsidR="00A22146" w:rsidRPr="00ED27A9" w:rsidRDefault="00ED27A9" w:rsidP="0024613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</w:pPr>
      <w:r w:rsidRPr="00ED27A9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Sounds of Piano</w:t>
      </w:r>
    </w:p>
    <w:p w14:paraId="008A35A4" w14:textId="562C3EAD" w:rsidR="008D15E5" w:rsidRDefault="00713190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is work is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concentrated on looking for what other sounds the instrument can make rather than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DC5AF3">
        <w:rPr>
          <w:rFonts w:ascii="Times New Roman" w:hAnsi="Times New Roman" w:cs="Times New Roman"/>
          <w:sz w:val="24"/>
          <w:szCs w:val="24"/>
          <w:lang w:val="en-US"/>
        </w:rPr>
        <w:t>traditional way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the hammers hitting the strings</w:t>
      </w:r>
      <w:r w:rsidR="00F14E2D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B25916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A5EA7">
        <w:rPr>
          <w:rFonts w:ascii="Times New Roman" w:hAnsi="Times New Roman" w:cs="Times New Roman"/>
          <w:sz w:val="24"/>
          <w:szCs w:val="24"/>
          <w:lang w:val="en-US"/>
        </w:rPr>
        <w:t>I have experimented a lot with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192474">
        <w:rPr>
          <w:rFonts w:ascii="Times New Roman" w:hAnsi="Times New Roman" w:cs="Times New Roman"/>
          <w:sz w:val="24"/>
          <w:szCs w:val="24"/>
          <w:lang w:val="en-US"/>
        </w:rPr>
        <w:t xml:space="preserve"> piano</w:t>
      </w:r>
      <w:r w:rsidR="00BD0F2A">
        <w:rPr>
          <w:rFonts w:ascii="Times New Roman" w:hAnsi="Times New Roman" w:cs="Times New Roman"/>
          <w:sz w:val="24"/>
          <w:szCs w:val="24"/>
          <w:lang w:val="en-US"/>
        </w:rPr>
        <w:t xml:space="preserve"> such as hitting the bars</w:t>
      </w:r>
      <w:r w:rsidR="006D7842">
        <w:rPr>
          <w:rFonts w:ascii="Times New Roman" w:hAnsi="Times New Roman" w:cs="Times New Roman"/>
          <w:sz w:val="24"/>
          <w:szCs w:val="24"/>
          <w:lang w:val="en-US"/>
        </w:rPr>
        <w:t xml:space="preserve"> or frame with different kind of mallets</w:t>
      </w:r>
      <w:r w:rsidR="00760065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executing </w:t>
      </w:r>
      <w:r w:rsidR="00376D8E" w:rsidRPr="0065167A">
        <w:rPr>
          <w:rFonts w:ascii="Times New Roman" w:hAnsi="Times New Roman" w:cs="Times New Roman"/>
          <w:sz w:val="24"/>
          <w:szCs w:val="24"/>
          <w:lang w:val="en-US"/>
        </w:rPr>
        <w:t>g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li</w:t>
      </w:r>
      <w:r w:rsidR="00376D8E" w:rsidRPr="0065167A">
        <w:rPr>
          <w:rFonts w:ascii="Times New Roman" w:hAnsi="Times New Roman" w:cs="Times New Roman"/>
          <w:sz w:val="24"/>
          <w:szCs w:val="24"/>
          <w:lang w:val="en-US"/>
        </w:rPr>
        <w:t>ss</w:t>
      </w:r>
      <w:r w:rsidR="0065167A" w:rsidRPr="0065167A">
        <w:rPr>
          <w:rFonts w:ascii="Times New Roman" w:hAnsi="Times New Roman" w:cs="Times New Roman"/>
          <w:sz w:val="24"/>
          <w:szCs w:val="24"/>
          <w:lang w:val="en-US"/>
        </w:rPr>
        <w:t>andos</w:t>
      </w:r>
      <w:r w:rsidR="00C6205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921A2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B921A2">
        <w:rPr>
          <w:rFonts w:ascii="Times New Roman" w:hAnsi="Times New Roman" w:cs="Times New Roman"/>
          <w:sz w:val="24"/>
          <w:szCs w:val="24"/>
          <w:lang w:val="en-US"/>
        </w:rPr>
        <w:t xml:space="preserve">strings </w:t>
      </w:r>
      <w:r w:rsidR="00C62058">
        <w:rPr>
          <w:rFonts w:ascii="Times New Roman" w:hAnsi="Times New Roman" w:cs="Times New Roman"/>
          <w:sz w:val="24"/>
          <w:szCs w:val="24"/>
          <w:lang w:val="en-US"/>
        </w:rPr>
        <w:t>with fingertips</w:t>
      </w:r>
      <w:r w:rsidR="00192474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E7452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C62058">
        <w:rPr>
          <w:rFonts w:ascii="Times New Roman" w:hAnsi="Times New Roman" w:cs="Times New Roman"/>
          <w:sz w:val="24"/>
          <w:szCs w:val="24"/>
          <w:lang w:val="en-US"/>
        </w:rPr>
        <w:t>fingernail</w:t>
      </w:r>
      <w:r w:rsidR="00192474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C6205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9502A">
        <w:rPr>
          <w:rFonts w:ascii="Times New Roman" w:hAnsi="Times New Roman" w:cs="Times New Roman"/>
          <w:sz w:val="24"/>
          <w:szCs w:val="24"/>
          <w:lang w:val="en-US"/>
        </w:rPr>
        <w:t xml:space="preserve">anywhere </w:t>
      </w:r>
      <w:r w:rsidR="00C62058">
        <w:rPr>
          <w:rFonts w:ascii="Times New Roman" w:hAnsi="Times New Roman" w:cs="Times New Roman"/>
          <w:sz w:val="24"/>
          <w:szCs w:val="24"/>
          <w:lang w:val="en-US"/>
        </w:rPr>
        <w:t xml:space="preserve">inside </w:t>
      </w:r>
      <w:r w:rsidR="008B5D26">
        <w:rPr>
          <w:rFonts w:ascii="Times New Roman" w:hAnsi="Times New Roman" w:cs="Times New Roman"/>
          <w:sz w:val="24"/>
          <w:szCs w:val="24"/>
          <w:lang w:val="en-US"/>
        </w:rPr>
        <w:t>the piano</w:t>
      </w:r>
      <w:r w:rsidR="009C0780">
        <w:rPr>
          <w:rFonts w:ascii="Times New Roman" w:hAnsi="Times New Roman" w:cs="Times New Roman"/>
          <w:sz w:val="24"/>
          <w:szCs w:val="24"/>
          <w:lang w:val="en-US"/>
        </w:rPr>
        <w:t>. Also,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54675D">
        <w:rPr>
          <w:rFonts w:ascii="Times New Roman" w:hAnsi="Times New Roman" w:cs="Times New Roman"/>
          <w:sz w:val="24"/>
          <w:szCs w:val="24"/>
          <w:lang w:val="en-US"/>
        </w:rPr>
        <w:t xml:space="preserve">discovered some 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>sounds from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 xml:space="preserve"> keyboard, </w:t>
      </w:r>
      <w:r w:rsidR="00AD069A">
        <w:rPr>
          <w:rFonts w:ascii="Times New Roman" w:hAnsi="Times New Roman" w:cs="Times New Roman"/>
          <w:sz w:val="24"/>
          <w:szCs w:val="24"/>
          <w:lang w:val="en-US"/>
        </w:rPr>
        <w:t xml:space="preserve">lid </w:t>
      </w:r>
      <w:r w:rsidR="00F20F3A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213160">
        <w:rPr>
          <w:rFonts w:ascii="Times New Roman" w:hAnsi="Times New Roman" w:cs="Times New Roman"/>
          <w:sz w:val="24"/>
          <w:szCs w:val="24"/>
          <w:lang w:val="en-US"/>
        </w:rPr>
        <w:t>tuning pins</w:t>
      </w:r>
      <w:r w:rsidR="0057419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4C5D7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0663">
        <w:rPr>
          <w:rFonts w:ascii="Times New Roman" w:hAnsi="Times New Roman" w:cs="Times New Roman"/>
          <w:sz w:val="24"/>
          <w:szCs w:val="24"/>
          <w:lang w:val="en-US"/>
        </w:rPr>
        <w:t>The ma</w:t>
      </w:r>
      <w:r w:rsidR="004605FB">
        <w:rPr>
          <w:rFonts w:ascii="Times New Roman" w:hAnsi="Times New Roman" w:cs="Times New Roman"/>
          <w:sz w:val="24"/>
          <w:szCs w:val="24"/>
          <w:lang w:val="en-US"/>
        </w:rPr>
        <w:t>in p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>u</w:t>
      </w:r>
      <w:r w:rsidR="004605FB">
        <w:rPr>
          <w:rFonts w:ascii="Times New Roman" w:hAnsi="Times New Roman" w:cs="Times New Roman"/>
          <w:sz w:val="24"/>
          <w:szCs w:val="24"/>
          <w:lang w:val="en-US"/>
        </w:rPr>
        <w:t>rpose</w:t>
      </w:r>
      <w:r w:rsidR="00830663">
        <w:rPr>
          <w:rFonts w:ascii="Times New Roman" w:hAnsi="Times New Roman" w:cs="Times New Roman"/>
          <w:sz w:val="24"/>
          <w:szCs w:val="24"/>
          <w:lang w:val="en-US"/>
        </w:rPr>
        <w:t xml:space="preserve"> of this composition is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to </w:t>
      </w:r>
      <w:r w:rsidR="00B779CB">
        <w:rPr>
          <w:rFonts w:ascii="Times New Roman" w:hAnsi="Times New Roman" w:cs="Times New Roman"/>
          <w:sz w:val="24"/>
          <w:szCs w:val="24"/>
          <w:lang w:val="en-US"/>
        </w:rPr>
        <w:t>us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e</w:t>
      </w:r>
      <w:r w:rsidR="00B779CB">
        <w:rPr>
          <w:rFonts w:ascii="Times New Roman" w:hAnsi="Times New Roman" w:cs="Times New Roman"/>
          <w:sz w:val="24"/>
          <w:szCs w:val="24"/>
          <w:lang w:val="en-US"/>
        </w:rPr>
        <w:t xml:space="preserve"> the materials that I found from experiments</w:t>
      </w:r>
      <w:r w:rsidR="004605FB">
        <w:rPr>
          <w:rFonts w:ascii="Times New Roman" w:hAnsi="Times New Roman" w:cs="Times New Roman"/>
          <w:sz w:val="24"/>
          <w:szCs w:val="24"/>
          <w:lang w:val="en-US"/>
        </w:rPr>
        <w:t>, and it is main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>ly focus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 xml:space="preserve"> on composing with timbres.</w:t>
      </w:r>
    </w:p>
    <w:p w14:paraId="01C54762" w14:textId="77777777" w:rsidR="008D15E5" w:rsidRDefault="008D15E5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08082A2" w14:textId="04B4F6FE" w:rsidR="00003F7E" w:rsidRPr="00816519" w:rsidRDefault="00EC7CA6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3E1800">
        <w:rPr>
          <w:rFonts w:ascii="Times New Roman" w:hAnsi="Times New Roman" w:cs="Times New Roman"/>
          <w:sz w:val="24"/>
          <w:szCs w:val="24"/>
          <w:lang w:val="en-US"/>
        </w:rPr>
        <w:t>O</w:t>
      </w:r>
      <w:r w:rsidR="005B6054">
        <w:rPr>
          <w:rFonts w:ascii="Times New Roman" w:hAnsi="Times New Roman" w:cs="Times New Roman"/>
          <w:sz w:val="24"/>
          <w:szCs w:val="24"/>
          <w:lang w:val="en-US"/>
        </w:rPr>
        <w:t xml:space="preserve">ne of </w:t>
      </w:r>
      <w:r w:rsidR="003E1800">
        <w:rPr>
          <w:rFonts w:ascii="Times New Roman" w:hAnsi="Times New Roman" w:cs="Times New Roman"/>
          <w:sz w:val="24"/>
          <w:szCs w:val="24"/>
          <w:lang w:val="en-US"/>
        </w:rPr>
        <w:t>the sounds</w:t>
      </w:r>
      <w:r w:rsidR="004F36DB">
        <w:rPr>
          <w:rFonts w:ascii="Times New Roman" w:hAnsi="Times New Roman" w:cs="Times New Roman"/>
          <w:sz w:val="24"/>
          <w:szCs w:val="24"/>
          <w:lang w:val="en-US"/>
        </w:rPr>
        <w:t xml:space="preserve"> is a reference </w:t>
      </w:r>
      <w:r w:rsidR="006B3626">
        <w:rPr>
          <w:rFonts w:ascii="Times New Roman" w:hAnsi="Times New Roman" w:cs="Times New Roman"/>
          <w:sz w:val="24"/>
          <w:szCs w:val="24"/>
          <w:lang w:val="en-US"/>
        </w:rPr>
        <w:t>to</w:t>
      </w:r>
      <w:r w:rsidR="004F36D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E25971">
        <w:rPr>
          <w:rFonts w:ascii="Times New Roman" w:hAnsi="Times New Roman" w:cs="Times New Roman"/>
          <w:i/>
          <w:iCs/>
          <w:sz w:val="24"/>
          <w:szCs w:val="24"/>
          <w:lang w:val="en-US"/>
        </w:rPr>
        <w:t>Gu</w:t>
      </w:r>
      <w:r w:rsidR="00E254BE">
        <w:rPr>
          <w:rFonts w:ascii="Times New Roman" w:hAnsi="Times New Roman" w:cs="Times New Roman"/>
          <w:i/>
          <w:iCs/>
          <w:sz w:val="24"/>
          <w:szCs w:val="24"/>
          <w:lang w:val="en-US"/>
        </w:rPr>
        <w:t>e</w:t>
      </w:r>
      <w:r w:rsidR="00E25971">
        <w:rPr>
          <w:rFonts w:ascii="Times New Roman" w:hAnsi="Times New Roman" w:cs="Times New Roman"/>
          <w:i/>
          <w:iCs/>
          <w:sz w:val="24"/>
          <w:szCs w:val="24"/>
          <w:lang w:val="en-US"/>
        </w:rPr>
        <w:t>ro</w:t>
      </w:r>
      <w:proofErr w:type="spellEnd"/>
      <w:r w:rsidR="00E25971">
        <w:rPr>
          <w:rFonts w:ascii="Times New Roman" w:hAnsi="Times New Roman" w:cs="Times New Roman"/>
          <w:sz w:val="24"/>
          <w:szCs w:val="24"/>
          <w:lang w:val="en-US"/>
        </w:rPr>
        <w:t xml:space="preserve"> by </w:t>
      </w:r>
      <w:proofErr w:type="spellStart"/>
      <w:r w:rsidR="00E25971">
        <w:rPr>
          <w:rFonts w:ascii="Times New Roman" w:hAnsi="Times New Roman" w:cs="Times New Roman"/>
          <w:sz w:val="24"/>
          <w:szCs w:val="24"/>
          <w:lang w:val="en-US"/>
        </w:rPr>
        <w:t>Lachenmann</w:t>
      </w:r>
      <w:proofErr w:type="spellEnd"/>
      <w:r w:rsidR="004520C0">
        <w:rPr>
          <w:rFonts w:ascii="Times New Roman" w:hAnsi="Times New Roman" w:cs="Times New Roman"/>
          <w:sz w:val="24"/>
          <w:szCs w:val="24"/>
          <w:lang w:val="en-US"/>
        </w:rPr>
        <w:t xml:space="preserve">, which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are</w:t>
      </w:r>
      <w:r w:rsidR="004520C0" w:rsidRPr="0065167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A3B00" w:rsidRPr="0065167A">
        <w:rPr>
          <w:rFonts w:ascii="Times New Roman" w:hAnsi="Times New Roman" w:cs="Times New Roman"/>
          <w:sz w:val="24"/>
          <w:szCs w:val="24"/>
          <w:lang w:val="en-US"/>
        </w:rPr>
        <w:t>gliss</w:t>
      </w:r>
      <w:r w:rsidR="0065167A" w:rsidRPr="0065167A">
        <w:rPr>
          <w:rFonts w:ascii="Times New Roman" w:hAnsi="Times New Roman" w:cs="Times New Roman"/>
          <w:sz w:val="24"/>
          <w:szCs w:val="24"/>
          <w:lang w:val="en-US"/>
        </w:rPr>
        <w:t>andos</w:t>
      </w:r>
      <w:r w:rsidR="004520C0">
        <w:rPr>
          <w:rFonts w:ascii="Times New Roman" w:hAnsi="Times New Roman" w:cs="Times New Roman"/>
          <w:sz w:val="24"/>
          <w:szCs w:val="24"/>
          <w:lang w:val="en-US"/>
        </w:rPr>
        <w:t xml:space="preserve"> on the </w:t>
      </w:r>
      <w:r w:rsidR="004E1863">
        <w:rPr>
          <w:rFonts w:ascii="Times New Roman" w:hAnsi="Times New Roman" w:cs="Times New Roman"/>
          <w:sz w:val="24"/>
          <w:szCs w:val="24"/>
          <w:lang w:val="en-US"/>
        </w:rPr>
        <w:t>keys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’</w:t>
      </w:r>
      <w:r w:rsidR="004E1863">
        <w:rPr>
          <w:rFonts w:ascii="Times New Roman" w:hAnsi="Times New Roman" w:cs="Times New Roman"/>
          <w:sz w:val="24"/>
          <w:szCs w:val="24"/>
          <w:lang w:val="en-US"/>
        </w:rPr>
        <w:t xml:space="preserve"> edges</w:t>
      </w:r>
      <w:r w:rsidR="00EA3B00">
        <w:rPr>
          <w:rFonts w:ascii="Times New Roman" w:hAnsi="Times New Roman" w:cs="Times New Roman"/>
          <w:sz w:val="24"/>
          <w:szCs w:val="24"/>
          <w:lang w:val="en-US"/>
        </w:rPr>
        <w:t xml:space="preserve"> without depressing the keys.</w:t>
      </w:r>
      <w:r w:rsidR="000E65A1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51751">
        <w:rPr>
          <w:rFonts w:ascii="Times New Roman" w:hAnsi="Times New Roman" w:cs="Times New Roman"/>
          <w:sz w:val="24"/>
          <w:szCs w:val="24"/>
          <w:lang w:val="en-US"/>
        </w:rPr>
        <w:t>However, the notation is slightly different</w:t>
      </w:r>
      <w:r w:rsidR="00C60377">
        <w:rPr>
          <w:rFonts w:ascii="Times New Roman" w:hAnsi="Times New Roman" w:cs="Times New Roman"/>
          <w:sz w:val="24"/>
          <w:szCs w:val="24"/>
          <w:lang w:val="en-US"/>
        </w:rPr>
        <w:t xml:space="preserve"> in </w:t>
      </w:r>
      <w:r w:rsidR="00C60377">
        <w:rPr>
          <w:rFonts w:ascii="Times New Roman" w:hAnsi="Times New Roman" w:cs="Times New Roman"/>
          <w:i/>
          <w:iCs/>
          <w:sz w:val="24"/>
          <w:szCs w:val="24"/>
          <w:lang w:val="en-US"/>
        </w:rPr>
        <w:t>Sounds of Piano</w:t>
      </w:r>
      <w:r w:rsidR="00C60377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0D6BD2">
        <w:rPr>
          <w:rFonts w:ascii="Times New Roman" w:hAnsi="Times New Roman" w:cs="Times New Roman"/>
          <w:sz w:val="24"/>
          <w:szCs w:val="24"/>
          <w:lang w:val="en-US"/>
        </w:rPr>
        <w:t xml:space="preserve"> The examples below show the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notational </w:t>
      </w:r>
      <w:r w:rsidR="000D6BD2">
        <w:rPr>
          <w:rFonts w:ascii="Times New Roman" w:hAnsi="Times New Roman" w:cs="Times New Roman"/>
          <w:sz w:val="24"/>
          <w:szCs w:val="24"/>
          <w:lang w:val="en-US"/>
        </w:rPr>
        <w:t>differen</w:t>
      </w:r>
      <w:r w:rsidR="00ED212F">
        <w:rPr>
          <w:rFonts w:ascii="Times New Roman" w:hAnsi="Times New Roman" w:cs="Times New Roman"/>
          <w:sz w:val="24"/>
          <w:szCs w:val="24"/>
          <w:lang w:val="en-US"/>
        </w:rPr>
        <w:t xml:space="preserve">ce </w:t>
      </w:r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between </w:t>
      </w:r>
      <w:proofErr w:type="spellStart"/>
      <w:r w:rsidR="00816519">
        <w:rPr>
          <w:rFonts w:ascii="Times New Roman" w:hAnsi="Times New Roman" w:cs="Times New Roman"/>
          <w:i/>
          <w:iCs/>
          <w:sz w:val="24"/>
          <w:szCs w:val="24"/>
          <w:lang w:val="en-US"/>
        </w:rPr>
        <w:t>Guero</w:t>
      </w:r>
      <w:proofErr w:type="spellEnd"/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 and </w:t>
      </w:r>
      <w:r w:rsidR="00816519">
        <w:rPr>
          <w:rFonts w:ascii="Times New Roman" w:hAnsi="Times New Roman" w:cs="Times New Roman"/>
          <w:i/>
          <w:iCs/>
          <w:sz w:val="24"/>
          <w:szCs w:val="24"/>
          <w:lang w:val="en-US"/>
        </w:rPr>
        <w:t>Sounds of Piano</w:t>
      </w:r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 for th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816519">
        <w:rPr>
          <w:rFonts w:ascii="Times New Roman" w:hAnsi="Times New Roman" w:cs="Times New Roman"/>
          <w:sz w:val="24"/>
          <w:szCs w:val="24"/>
          <w:lang w:val="en-US"/>
        </w:rPr>
        <w:t xml:space="preserve"> technique.</w:t>
      </w:r>
    </w:p>
    <w:p w14:paraId="07FFF7C8" w14:textId="77777777" w:rsidR="00F4726B" w:rsidRDefault="00E7741B" w:rsidP="00246133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2087137B" wp14:editId="036DC0ED">
            <wp:extent cx="2804844" cy="89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2616" cy="91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647FE2" w14:textId="6CCC6AEB" w:rsidR="00043CCB" w:rsidRPr="008D4741" w:rsidRDefault="00F4726B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8D4741">
        <w:rPr>
          <w:rFonts w:ascii="Times New Roman" w:hAnsi="Times New Roman" w:cs="Times New Roman"/>
          <w:color w:val="auto"/>
        </w:rPr>
        <w:t xml:space="preserve">Figure </w:t>
      </w:r>
      <w:r w:rsidR="00F01FA4" w:rsidRPr="008D4741">
        <w:rPr>
          <w:rFonts w:ascii="Times New Roman" w:hAnsi="Times New Roman" w:cs="Times New Roman"/>
          <w:color w:val="auto"/>
        </w:rPr>
        <w:t>1</w:t>
      </w:r>
      <w:r w:rsidRPr="008D4741">
        <w:rPr>
          <w:rFonts w:ascii="Times New Roman" w:hAnsi="Times New Roman" w:cs="Times New Roman"/>
          <w:color w:val="auto"/>
        </w:rPr>
        <w:t xml:space="preserve">: </w:t>
      </w:r>
      <w:proofErr w:type="spellStart"/>
      <w:r w:rsidR="00003F7E" w:rsidRPr="008D4741">
        <w:rPr>
          <w:rFonts w:ascii="Times New Roman" w:hAnsi="Times New Roman" w:cs="Times New Roman"/>
          <w:color w:val="auto"/>
        </w:rPr>
        <w:t>Guero</w:t>
      </w:r>
      <w:r w:rsidRPr="008D4741">
        <w:rPr>
          <w:rFonts w:ascii="Times New Roman" w:hAnsi="Times New Roman" w:cs="Times New Roman"/>
          <w:color w:val="auto"/>
        </w:rPr>
        <w:t>’s</w:t>
      </w:r>
      <w:proofErr w:type="spellEnd"/>
      <w:r w:rsidRPr="008D4741">
        <w:rPr>
          <w:rFonts w:ascii="Times New Roman" w:hAnsi="Times New Roman" w:cs="Times New Roman"/>
          <w:color w:val="auto"/>
        </w:rPr>
        <w:t xml:space="preserve"> notation</w:t>
      </w:r>
    </w:p>
    <w:p w14:paraId="3DEEC61F" w14:textId="77777777" w:rsidR="00003F7E" w:rsidRDefault="00043CCB" w:rsidP="00246133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5AF15FE" wp14:editId="0298538D">
            <wp:extent cx="3648075" cy="173119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093" cy="1769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C0F48" w14:textId="3B56BE3D" w:rsidR="00003F7E" w:rsidRPr="008D4741" w:rsidRDefault="00003F7E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8D4741">
        <w:rPr>
          <w:rFonts w:ascii="Times New Roman" w:hAnsi="Times New Roman" w:cs="Times New Roman"/>
          <w:color w:val="auto"/>
        </w:rPr>
        <w:t xml:space="preserve">Figure </w:t>
      </w:r>
      <w:r w:rsidR="001D3D77" w:rsidRPr="008D4741">
        <w:rPr>
          <w:rFonts w:ascii="Times New Roman" w:hAnsi="Times New Roman" w:cs="Times New Roman"/>
          <w:color w:val="auto"/>
        </w:rPr>
        <w:t>2</w:t>
      </w:r>
      <w:r w:rsidRPr="008D4741">
        <w:rPr>
          <w:rFonts w:ascii="Times New Roman" w:hAnsi="Times New Roman" w:cs="Times New Roman"/>
          <w:color w:val="auto"/>
        </w:rPr>
        <w:t xml:space="preserve">: </w:t>
      </w:r>
      <w:r w:rsidR="001D3D77" w:rsidRPr="008D4741">
        <w:rPr>
          <w:rFonts w:ascii="Times New Roman" w:hAnsi="Times New Roman" w:cs="Times New Roman"/>
          <w:color w:val="auto"/>
        </w:rPr>
        <w:t>Sounds of Piano</w:t>
      </w:r>
      <w:r w:rsidRPr="008D4741">
        <w:rPr>
          <w:rFonts w:ascii="Times New Roman" w:hAnsi="Times New Roman" w:cs="Times New Roman"/>
          <w:color w:val="auto"/>
        </w:rPr>
        <w:t>’s notation</w:t>
      </w:r>
    </w:p>
    <w:p w14:paraId="73F7F857" w14:textId="6272C218" w:rsidR="00A22146" w:rsidRDefault="00043CCB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</w:r>
      <w:r w:rsidR="003473F9">
        <w:rPr>
          <w:rFonts w:ascii="Times New Roman" w:hAnsi="Times New Roman" w:cs="Times New Roman"/>
          <w:sz w:val="24"/>
          <w:szCs w:val="24"/>
          <w:lang w:val="en-US"/>
        </w:rPr>
        <w:t>Besides th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is</w:t>
      </w:r>
      <w:r w:rsidR="003473F9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542635">
        <w:rPr>
          <w:rFonts w:ascii="Times New Roman" w:hAnsi="Times New Roman" w:cs="Times New Roman"/>
          <w:sz w:val="24"/>
          <w:szCs w:val="24"/>
          <w:lang w:val="en-US"/>
        </w:rPr>
        <w:t xml:space="preserve">I 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 xml:space="preserve">discovered </w:t>
      </w:r>
      <w:r w:rsidR="00F8248D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>sound</w:t>
      </w:r>
      <w:r w:rsidR="005D7A81">
        <w:rPr>
          <w:rFonts w:ascii="Times New Roman" w:hAnsi="Times New Roman" w:cs="Times New Roman"/>
          <w:sz w:val="24"/>
          <w:szCs w:val="24"/>
          <w:lang w:val="en-US"/>
        </w:rPr>
        <w:t xml:space="preserve"> created by </w:t>
      </w:r>
      <w:r w:rsidR="007D7C8C">
        <w:rPr>
          <w:rFonts w:ascii="Times New Roman" w:hAnsi="Times New Roman" w:cs="Times New Roman"/>
          <w:sz w:val="24"/>
          <w:szCs w:val="24"/>
          <w:lang w:val="en-US"/>
        </w:rPr>
        <w:t xml:space="preserve">ERSR mallets rubbing the frame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and</w:t>
      </w:r>
      <w:r w:rsidR="007D7C8C">
        <w:rPr>
          <w:rFonts w:ascii="Times New Roman" w:hAnsi="Times New Roman" w:cs="Times New Roman"/>
          <w:sz w:val="24"/>
          <w:szCs w:val="24"/>
          <w:lang w:val="en-US"/>
        </w:rPr>
        <w:t xml:space="preserve"> bars</w:t>
      </w:r>
      <w:r w:rsidR="00064C88">
        <w:rPr>
          <w:rFonts w:ascii="Times New Roman" w:hAnsi="Times New Roman" w:cs="Times New Roman"/>
          <w:sz w:val="24"/>
          <w:szCs w:val="24"/>
          <w:lang w:val="en-US"/>
        </w:rPr>
        <w:t xml:space="preserve"> with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the sustaining </w:t>
      </w:r>
      <w:r w:rsidR="00064C88">
        <w:rPr>
          <w:rFonts w:ascii="Times New Roman" w:hAnsi="Times New Roman" w:cs="Times New Roman"/>
          <w:sz w:val="24"/>
          <w:szCs w:val="24"/>
          <w:lang w:val="en-US"/>
        </w:rPr>
        <w:t>pedal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down</w:t>
      </w:r>
      <w:r w:rsidR="0021462D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that</w:t>
      </w:r>
      <w:r w:rsidR="0021462D">
        <w:rPr>
          <w:rFonts w:ascii="Times New Roman" w:hAnsi="Times New Roman" w:cs="Times New Roman"/>
          <w:sz w:val="24"/>
          <w:szCs w:val="24"/>
          <w:lang w:val="en-US"/>
        </w:rPr>
        <w:t xml:space="preserve"> sounds like 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21462D">
        <w:rPr>
          <w:rFonts w:ascii="Times New Roman" w:hAnsi="Times New Roman" w:cs="Times New Roman"/>
          <w:sz w:val="24"/>
          <w:szCs w:val="24"/>
          <w:lang w:val="en-US"/>
        </w:rPr>
        <w:t xml:space="preserve"> whale.</w:t>
      </w:r>
      <w:r w:rsidR="00E55EE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42DE0">
        <w:rPr>
          <w:rFonts w:ascii="Times New Roman" w:hAnsi="Times New Roman" w:cs="Times New Roman"/>
          <w:sz w:val="24"/>
          <w:szCs w:val="24"/>
          <w:lang w:val="en-US"/>
        </w:rPr>
        <w:t>This reminds me</w:t>
      </w:r>
      <w:r w:rsidR="0065167A">
        <w:rPr>
          <w:rFonts w:ascii="Times New Roman" w:hAnsi="Times New Roman" w:cs="Times New Roman"/>
          <w:sz w:val="24"/>
          <w:szCs w:val="24"/>
          <w:lang w:val="en-US"/>
        </w:rPr>
        <w:t xml:space="preserve"> of</w:t>
      </w:r>
      <w:r w:rsidR="00F42DE0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F94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1512">
        <w:rPr>
          <w:rFonts w:ascii="Times New Roman" w:hAnsi="Times New Roman" w:cs="Times New Roman"/>
          <w:sz w:val="24"/>
          <w:szCs w:val="24"/>
          <w:lang w:val="en-US"/>
        </w:rPr>
        <w:t xml:space="preserve">work </w:t>
      </w:r>
      <w:r w:rsidR="00F94512">
        <w:rPr>
          <w:rFonts w:ascii="Times New Roman" w:hAnsi="Times New Roman" w:cs="Times New Roman"/>
          <w:sz w:val="24"/>
          <w:szCs w:val="24"/>
          <w:lang w:val="en-US"/>
        </w:rPr>
        <w:t>by George Cru</w:t>
      </w:r>
      <w:r w:rsidR="00722E7C">
        <w:rPr>
          <w:rFonts w:ascii="Times New Roman" w:hAnsi="Times New Roman" w:cs="Times New Roman"/>
          <w:sz w:val="24"/>
          <w:szCs w:val="24"/>
          <w:lang w:val="en-US"/>
        </w:rPr>
        <w:t>mb</w:t>
      </w:r>
      <w:r w:rsidR="00AC515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D8151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D81512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Vox </w:t>
      </w:r>
      <w:proofErr w:type="spellStart"/>
      <w:r w:rsidR="00D81512">
        <w:rPr>
          <w:rFonts w:ascii="Times New Roman" w:hAnsi="Times New Roman" w:cs="Times New Roman"/>
          <w:i/>
          <w:iCs/>
          <w:sz w:val="24"/>
          <w:szCs w:val="24"/>
          <w:lang w:val="en-US"/>
        </w:rPr>
        <w:t>Balaenae</w:t>
      </w:r>
      <w:proofErr w:type="spellEnd"/>
      <w:r w:rsidR="00AC5154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13373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2D70AD">
        <w:rPr>
          <w:rFonts w:ascii="Times New Roman" w:hAnsi="Times New Roman" w:cs="Times New Roman"/>
          <w:i/>
          <w:iCs/>
          <w:sz w:val="24"/>
          <w:szCs w:val="24"/>
          <w:lang w:val="en-US"/>
        </w:rPr>
        <w:t xml:space="preserve">Vox </w:t>
      </w:r>
      <w:proofErr w:type="spellStart"/>
      <w:r w:rsidR="002D70AD">
        <w:rPr>
          <w:rFonts w:ascii="Times New Roman" w:hAnsi="Times New Roman" w:cs="Times New Roman"/>
          <w:i/>
          <w:iCs/>
          <w:sz w:val="24"/>
          <w:szCs w:val="24"/>
          <w:lang w:val="en-US"/>
        </w:rPr>
        <w:t>Balaenae</w:t>
      </w:r>
      <w:proofErr w:type="spellEnd"/>
      <w:r w:rsidR="00B31DE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B815DE">
        <w:rPr>
          <w:rFonts w:ascii="Times New Roman" w:hAnsi="Times New Roman" w:cs="Times New Roman"/>
          <w:sz w:val="24"/>
          <w:szCs w:val="24"/>
          <w:lang w:val="en-US"/>
        </w:rPr>
        <w:t xml:space="preserve">was </w:t>
      </w:r>
      <w:r w:rsidR="00695DC4">
        <w:rPr>
          <w:rFonts w:ascii="Times New Roman" w:hAnsi="Times New Roman" w:cs="Times New Roman"/>
          <w:sz w:val="24"/>
          <w:szCs w:val="24"/>
          <w:lang w:val="en-US"/>
        </w:rPr>
        <w:t>inspired by the singing of the whale</w:t>
      </w:r>
      <w:r w:rsidR="005B3D4A">
        <w:rPr>
          <w:rFonts w:ascii="Times New Roman" w:hAnsi="Times New Roman" w:cs="Times New Roman"/>
          <w:sz w:val="24"/>
          <w:szCs w:val="24"/>
          <w:lang w:val="en-US"/>
        </w:rPr>
        <w:t xml:space="preserve"> after hearing </w:t>
      </w:r>
      <w:r w:rsidR="001D3B29">
        <w:rPr>
          <w:rFonts w:ascii="Times New Roman" w:hAnsi="Times New Roman" w:cs="Times New Roman"/>
          <w:sz w:val="24"/>
          <w:szCs w:val="24"/>
          <w:lang w:val="en-US"/>
        </w:rPr>
        <w:t>a recording,</w:t>
      </w:r>
      <w:r w:rsidR="00837F77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1D3B2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C4815">
        <w:rPr>
          <w:rFonts w:ascii="Times New Roman" w:hAnsi="Times New Roman" w:cs="Times New Roman"/>
          <w:sz w:val="24"/>
          <w:szCs w:val="24"/>
          <w:lang w:val="en-US"/>
        </w:rPr>
        <w:t xml:space="preserve">Crumb used flute, </w:t>
      </w:r>
      <w:r w:rsidR="006044AA">
        <w:rPr>
          <w:rFonts w:ascii="Times New Roman" w:hAnsi="Times New Roman" w:cs="Times New Roman"/>
          <w:sz w:val="24"/>
          <w:szCs w:val="24"/>
          <w:lang w:val="en-US"/>
        </w:rPr>
        <w:t>cello and piano to imitate the sound</w:t>
      </w:r>
      <w:r w:rsidR="00F2777D">
        <w:rPr>
          <w:rFonts w:ascii="Times New Roman" w:hAnsi="Times New Roman" w:cs="Times New Roman"/>
          <w:sz w:val="24"/>
          <w:szCs w:val="24"/>
          <w:lang w:val="en-US"/>
        </w:rPr>
        <w:t>. However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>, with ERSR mallets</w:t>
      </w:r>
      <w:r w:rsidR="00F378FA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 xml:space="preserve">it 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>create</w:t>
      </w:r>
      <w:r w:rsidR="00D27F7A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A63A22">
        <w:rPr>
          <w:rFonts w:ascii="Times New Roman" w:hAnsi="Times New Roman" w:cs="Times New Roman"/>
          <w:sz w:val="24"/>
          <w:szCs w:val="24"/>
          <w:lang w:val="en-US"/>
        </w:rPr>
        <w:t xml:space="preserve">deeper and </w:t>
      </w:r>
      <w:r w:rsidR="00431D24">
        <w:rPr>
          <w:rFonts w:ascii="Times New Roman" w:hAnsi="Times New Roman" w:cs="Times New Roman"/>
          <w:sz w:val="24"/>
          <w:szCs w:val="24"/>
          <w:lang w:val="en-US"/>
        </w:rPr>
        <w:t>thicker soun</w:t>
      </w:r>
      <w:r w:rsidR="006E0B58">
        <w:rPr>
          <w:rFonts w:ascii="Times New Roman" w:hAnsi="Times New Roman" w:cs="Times New Roman"/>
          <w:sz w:val="24"/>
          <w:szCs w:val="24"/>
          <w:lang w:val="en-US"/>
        </w:rPr>
        <w:t>d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>. A</w:t>
      </w:r>
      <w:r w:rsidR="006E0B58">
        <w:rPr>
          <w:rFonts w:ascii="Times New Roman" w:hAnsi="Times New Roman" w:cs="Times New Roman"/>
          <w:sz w:val="24"/>
          <w:szCs w:val="24"/>
          <w:lang w:val="en-US"/>
        </w:rPr>
        <w:t>lso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6E0B5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9739FA">
        <w:rPr>
          <w:rFonts w:ascii="Times New Roman" w:hAnsi="Times New Roman" w:cs="Times New Roman"/>
          <w:sz w:val="24"/>
          <w:szCs w:val="24"/>
          <w:lang w:val="en-US"/>
        </w:rPr>
        <w:t xml:space="preserve">rubbing 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 xml:space="preserve">in different </w:t>
      </w:r>
      <w:r w:rsidR="009739FA">
        <w:rPr>
          <w:rFonts w:ascii="Times New Roman" w:hAnsi="Times New Roman" w:cs="Times New Roman"/>
          <w:sz w:val="24"/>
          <w:szCs w:val="24"/>
          <w:lang w:val="en-US"/>
        </w:rPr>
        <w:t>spee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739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B5E93">
        <w:rPr>
          <w:rFonts w:ascii="Times New Roman" w:hAnsi="Times New Roman" w:cs="Times New Roman"/>
          <w:sz w:val="24"/>
          <w:szCs w:val="24"/>
          <w:lang w:val="en-US"/>
        </w:rPr>
        <w:t xml:space="preserve">and </w:t>
      </w:r>
      <w:r w:rsidR="008350D2">
        <w:rPr>
          <w:rFonts w:ascii="Times New Roman" w:hAnsi="Times New Roman" w:cs="Times New Roman"/>
          <w:sz w:val="24"/>
          <w:szCs w:val="24"/>
          <w:lang w:val="en-US"/>
        </w:rPr>
        <w:t>size</w:t>
      </w:r>
      <w:r w:rsidR="000A237B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8350D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E96A8A">
        <w:rPr>
          <w:rFonts w:ascii="Times New Roman" w:hAnsi="Times New Roman" w:cs="Times New Roman"/>
          <w:sz w:val="24"/>
          <w:szCs w:val="24"/>
          <w:lang w:val="en-US"/>
        </w:rPr>
        <w:t>of ERSR</w:t>
      </w:r>
      <w:r w:rsidR="000A237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8350D2">
        <w:rPr>
          <w:rFonts w:ascii="Times New Roman" w:hAnsi="Times New Roman" w:cs="Times New Roman"/>
          <w:sz w:val="24"/>
          <w:szCs w:val="24"/>
          <w:lang w:val="en-US"/>
        </w:rPr>
        <w:t>mallets can change the pitch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 xml:space="preserve"> and</w:t>
      </w:r>
      <w:r w:rsidR="00900E53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="00373E1E">
        <w:rPr>
          <w:rFonts w:ascii="Times New Roman" w:hAnsi="Times New Roman" w:cs="Times New Roman"/>
          <w:sz w:val="24"/>
          <w:szCs w:val="24"/>
          <w:lang w:val="en-US"/>
        </w:rPr>
        <w:t xml:space="preserve"> timbre</w:t>
      </w:r>
      <w:r w:rsidR="0024408A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9F4626">
        <w:rPr>
          <w:rFonts w:ascii="Times New Roman" w:hAnsi="Times New Roman" w:cs="Times New Roman"/>
          <w:sz w:val="24"/>
          <w:szCs w:val="24"/>
          <w:lang w:val="en-US"/>
        </w:rPr>
        <w:t xml:space="preserve"> The work </w:t>
      </w:r>
      <w:r w:rsidR="00591FFC">
        <w:rPr>
          <w:rFonts w:ascii="Times New Roman" w:hAnsi="Times New Roman" w:cs="Times New Roman"/>
          <w:sz w:val="24"/>
          <w:szCs w:val="24"/>
          <w:lang w:val="en-US"/>
        </w:rPr>
        <w:t xml:space="preserve">has explored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C20142">
        <w:rPr>
          <w:rFonts w:ascii="Times New Roman" w:hAnsi="Times New Roman" w:cs="Times New Roman"/>
          <w:sz w:val="24"/>
          <w:szCs w:val="24"/>
          <w:lang w:val="en-US"/>
        </w:rPr>
        <w:t xml:space="preserve">various ways </w:t>
      </w:r>
      <w:r w:rsidR="00BE55ED">
        <w:rPr>
          <w:rFonts w:ascii="Times New Roman" w:hAnsi="Times New Roman" w:cs="Times New Roman"/>
          <w:sz w:val="24"/>
          <w:szCs w:val="24"/>
          <w:lang w:val="en-US"/>
        </w:rPr>
        <w:t>to use ERSR mallets, such as different spee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BE55ED">
        <w:rPr>
          <w:rFonts w:ascii="Times New Roman" w:hAnsi="Times New Roman" w:cs="Times New Roman"/>
          <w:sz w:val="24"/>
          <w:szCs w:val="24"/>
          <w:lang w:val="en-US"/>
        </w:rPr>
        <w:t xml:space="preserve"> of rubbing in page </w:t>
      </w:r>
      <w:r w:rsidR="007B631F">
        <w:rPr>
          <w:rFonts w:ascii="Times New Roman" w:hAnsi="Times New Roman" w:cs="Times New Roman"/>
          <w:sz w:val="24"/>
          <w:szCs w:val="24"/>
          <w:lang w:val="en-US"/>
        </w:rPr>
        <w:t>9</w:t>
      </w:r>
      <w:r w:rsidR="00AF6DCB">
        <w:rPr>
          <w:rFonts w:ascii="Times New Roman" w:hAnsi="Times New Roman" w:cs="Times New Roman"/>
          <w:sz w:val="24"/>
          <w:szCs w:val="24"/>
          <w:lang w:val="en-US"/>
        </w:rPr>
        <w:t xml:space="preserve"> and press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ing</w:t>
      </w:r>
      <w:r w:rsidR="00D715CA">
        <w:rPr>
          <w:rFonts w:ascii="Times New Roman" w:hAnsi="Times New Roman" w:cs="Times New Roman"/>
          <w:sz w:val="24"/>
          <w:szCs w:val="24"/>
          <w:lang w:val="en-US"/>
        </w:rPr>
        <w:t xml:space="preserve"> the mallet down</w:t>
      </w:r>
      <w:r w:rsidR="00AF6DCB">
        <w:rPr>
          <w:rFonts w:ascii="Times New Roman" w:hAnsi="Times New Roman" w:cs="Times New Roman"/>
          <w:sz w:val="24"/>
          <w:szCs w:val="24"/>
          <w:lang w:val="en-US"/>
        </w:rPr>
        <w:t xml:space="preserve"> to bounce rapidly</w:t>
      </w:r>
      <w:r w:rsidR="00AB624A">
        <w:rPr>
          <w:rFonts w:ascii="Times New Roman" w:hAnsi="Times New Roman" w:cs="Times New Roman"/>
          <w:sz w:val="24"/>
          <w:szCs w:val="24"/>
          <w:lang w:val="en-US"/>
        </w:rPr>
        <w:t xml:space="preserve"> in page 6</w:t>
      </w:r>
      <w:r w:rsidR="001102BB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69EC6FC" w14:textId="77777777" w:rsidR="001D3D77" w:rsidRDefault="00FF3152" w:rsidP="00246133">
      <w:pPr>
        <w:keepNext/>
        <w:spacing w:line="480" w:lineRule="auto"/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AA236D2" wp14:editId="5C1DD933">
            <wp:extent cx="3989637" cy="10306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512" cy="10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A3442" w14:textId="75CC2C7C" w:rsidR="00FF3152" w:rsidRPr="00C2071D" w:rsidRDefault="001D3D77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 xml:space="preserve">3: </w:t>
      </w:r>
      <w:r w:rsidR="00900FD0">
        <w:rPr>
          <w:rFonts w:ascii="Times New Roman" w:hAnsi="Times New Roman" w:cs="Times New Roman"/>
          <w:color w:val="auto"/>
        </w:rPr>
        <w:t>various speed of rubbing on bars</w:t>
      </w:r>
      <w:r w:rsidR="00D04FF8">
        <w:rPr>
          <w:rFonts w:ascii="Times New Roman" w:hAnsi="Times New Roman" w:cs="Times New Roman"/>
          <w:color w:val="auto"/>
        </w:rPr>
        <w:t xml:space="preserve"> in page 9</w:t>
      </w:r>
    </w:p>
    <w:p w14:paraId="37C9F559" w14:textId="77777777" w:rsidR="008D4741" w:rsidRDefault="00FF3152" w:rsidP="00246133">
      <w:pPr>
        <w:keepNext/>
        <w:spacing w:line="480" w:lineRule="auto"/>
      </w:pPr>
      <w:r>
        <w:rPr>
          <w:rFonts w:ascii="Times New Roman" w:hAnsi="Times New Roman" w:cs="Times New Roman"/>
          <w:sz w:val="24"/>
          <w:szCs w:val="24"/>
          <w:lang w:val="en-US"/>
        </w:rPr>
        <w:br/>
      </w:r>
      <w:r w:rsidR="00043CCB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F1069A9" wp14:editId="02F10955">
            <wp:extent cx="2584634" cy="990510"/>
            <wp:effectExtent l="0" t="0" r="635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9357" cy="103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8513D9" w14:textId="28CA08E3" w:rsidR="008D4741" w:rsidRDefault="008D4741" w:rsidP="00246133">
      <w:pPr>
        <w:pStyle w:val="Caption"/>
        <w:spacing w:line="480" w:lineRule="auto"/>
        <w:rPr>
          <w:rFonts w:ascii="Times New Roman" w:hAnsi="Times New Roman" w:cs="Times New Roman"/>
          <w:color w:val="auto"/>
        </w:rPr>
      </w:pPr>
      <w:r w:rsidRPr="00FB7D68">
        <w:rPr>
          <w:rFonts w:ascii="Times New Roman" w:hAnsi="Times New Roman" w:cs="Times New Roman"/>
          <w:color w:val="auto"/>
        </w:rPr>
        <w:t xml:space="preserve">Figure </w:t>
      </w:r>
      <w:r>
        <w:rPr>
          <w:rFonts w:ascii="Times New Roman" w:hAnsi="Times New Roman" w:cs="Times New Roman"/>
          <w:color w:val="auto"/>
        </w:rPr>
        <w:t xml:space="preserve">4: </w:t>
      </w:r>
      <w:r w:rsidR="00142818">
        <w:rPr>
          <w:rFonts w:ascii="Times New Roman" w:hAnsi="Times New Roman" w:cs="Times New Roman"/>
          <w:color w:val="auto"/>
        </w:rPr>
        <w:t>press the mallet down to bounce rapidly</w:t>
      </w:r>
      <w:r>
        <w:rPr>
          <w:rFonts w:ascii="Times New Roman" w:hAnsi="Times New Roman" w:cs="Times New Roman"/>
          <w:color w:val="auto"/>
        </w:rPr>
        <w:t xml:space="preserve"> in page 6</w:t>
      </w:r>
    </w:p>
    <w:p w14:paraId="69C3BCF0" w14:textId="77777777" w:rsidR="00246133" w:rsidRPr="00246133" w:rsidRDefault="00246133" w:rsidP="00246133"/>
    <w:p w14:paraId="7B919DE9" w14:textId="18C5702D" w:rsidR="005E6898" w:rsidRDefault="005E6898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 work is in sonata form. The exposition begins with a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float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ection en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a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0:50</w:t>
      </w:r>
      <w:r w:rsidRPr="00963003">
        <w:rPr>
          <w:rFonts w:ascii="Times New Roman" w:hAnsi="Times New Roman" w:cs="Times New Roman"/>
          <w:sz w:val="24"/>
          <w:szCs w:val="24"/>
          <w:lang w:val="en-US"/>
        </w:rPr>
        <w:t>"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age 3,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followed by a drier section to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creat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 contrast. The development starts with the material from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the beginning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t 2:10</w:t>
      </w:r>
      <w:r w:rsidRPr="00963003">
        <w:rPr>
          <w:rFonts w:ascii="Times New Roman" w:hAnsi="Times New Roman" w:cs="Times New Roman"/>
          <w:sz w:val="24"/>
          <w:szCs w:val="24"/>
          <w:lang w:val="en-US"/>
        </w:rPr>
        <w:t>"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page 7.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ew material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is introduced </w:t>
      </w:r>
      <w:r>
        <w:rPr>
          <w:rFonts w:ascii="Times New Roman" w:hAnsi="Times New Roman" w:cs="Times New Roman"/>
          <w:sz w:val="24"/>
          <w:szCs w:val="24"/>
          <w:lang w:val="en-US"/>
        </w:rPr>
        <w:t>and develop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in [time thing here]</w:t>
      </w:r>
      <w:r>
        <w:rPr>
          <w:rFonts w:ascii="Times New Roman" w:hAnsi="Times New Roman" w:cs="Times New Roman"/>
          <w:sz w:val="24"/>
          <w:szCs w:val="24"/>
          <w:lang w:val="en-US"/>
        </w:rPr>
        <w:t>. The development ends at 4:10</w:t>
      </w:r>
      <w:r w:rsidRPr="00963003">
        <w:rPr>
          <w:rFonts w:ascii="Times New Roman" w:hAnsi="Times New Roman" w:cs="Times New Roman"/>
          <w:sz w:val="24"/>
          <w:szCs w:val="24"/>
          <w:lang w:val="en-US"/>
        </w:rPr>
        <w:t>"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o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age 13. The recapitulation begins with the material from the opening but rapid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l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wap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o the material from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dry </w:t>
      </w: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ection in the exposition, but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the sustaining pedal is kept dow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is time. The work concludes with a reminiscen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t coda that reprises </w:t>
      </w:r>
      <w:r>
        <w:rPr>
          <w:rFonts w:ascii="Times New Roman" w:hAnsi="Times New Roman" w:cs="Times New Roman"/>
          <w:sz w:val="24"/>
          <w:szCs w:val="24"/>
          <w:lang w:val="en-US"/>
        </w:rPr>
        <w:t>opening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 material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0EE8C87F" w14:textId="77777777" w:rsidR="00846F6C" w:rsidRDefault="00846F6C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6BB8C5FA" w14:textId="7763EEAD" w:rsidR="00F76225" w:rsidRPr="000A4D91" w:rsidRDefault="00F76225" w:rsidP="00246133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>Additionally,</w:t>
      </w:r>
      <w:r w:rsidR="00662D36">
        <w:rPr>
          <w:rFonts w:ascii="Times New Roman" w:hAnsi="Times New Roman" w:cs="Times New Roman"/>
          <w:sz w:val="24"/>
          <w:szCs w:val="24"/>
          <w:lang w:val="en-US"/>
        </w:rPr>
        <w:t xml:space="preserve"> 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performance instruction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 is</w:t>
      </w:r>
      <w:r w:rsidR="00662D36">
        <w:rPr>
          <w:rFonts w:ascii="Times New Roman" w:hAnsi="Times New Roman" w:cs="Times New Roman"/>
          <w:sz w:val="24"/>
          <w:szCs w:val="24"/>
          <w:lang w:val="en-US"/>
        </w:rPr>
        <w:t xml:space="preserve"> provid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the work, to clarify what tools are required and where exactly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on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instrument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 xml:space="preserve">is required to be </w:t>
      </w:r>
      <w:r>
        <w:rPr>
          <w:rFonts w:ascii="Times New Roman" w:hAnsi="Times New Roman" w:cs="Times New Roman"/>
          <w:sz w:val="24"/>
          <w:szCs w:val="24"/>
          <w:lang w:val="en-US"/>
        </w:rPr>
        <w:t>play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ed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64580F">
        <w:rPr>
          <w:rFonts w:ascii="Times New Roman" w:hAnsi="Times New Roman" w:cs="Times New Roman"/>
          <w:sz w:val="24"/>
          <w:szCs w:val="24"/>
          <w:lang w:val="en-US"/>
        </w:rPr>
        <w:t>Alongside this</w:t>
      </w:r>
      <w:r>
        <w:rPr>
          <w:rFonts w:ascii="Times New Roman" w:hAnsi="Times New Roman" w:cs="Times New Roman"/>
          <w:sz w:val="24"/>
          <w:szCs w:val="24"/>
          <w:lang w:val="en-US"/>
        </w:rPr>
        <w:t>, some suggestions for performing the work</w:t>
      </w:r>
      <w:r w:rsidR="0064250F">
        <w:rPr>
          <w:rFonts w:ascii="Times New Roman" w:hAnsi="Times New Roman" w:cs="Times New Roman"/>
          <w:sz w:val="24"/>
          <w:szCs w:val="24"/>
          <w:lang w:val="en-US"/>
        </w:rPr>
        <w:t xml:space="preserve"> is included in the </w:t>
      </w:r>
      <w:r w:rsidR="00FB1EFE">
        <w:rPr>
          <w:rFonts w:ascii="Times New Roman" w:hAnsi="Times New Roman" w:cs="Times New Roman"/>
          <w:sz w:val="24"/>
          <w:szCs w:val="24"/>
          <w:lang w:val="en-US"/>
        </w:rPr>
        <w:t>instruction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2E06C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6833EE">
        <w:rPr>
          <w:rFonts w:ascii="Times New Roman" w:hAnsi="Times New Roman" w:cs="Times New Roman"/>
          <w:sz w:val="24"/>
          <w:szCs w:val="24"/>
          <w:lang w:val="en-US"/>
        </w:rPr>
        <w:t xml:space="preserve">Performers are required to follow the stopwatch </w:t>
      </w:r>
      <w:r w:rsidR="0019387C">
        <w:rPr>
          <w:rFonts w:ascii="Times New Roman" w:hAnsi="Times New Roman" w:cs="Times New Roman"/>
          <w:sz w:val="24"/>
          <w:szCs w:val="24"/>
          <w:lang w:val="en-US"/>
        </w:rPr>
        <w:t>while performing the work</w:t>
      </w:r>
      <w:r w:rsidR="00A83CE7">
        <w:rPr>
          <w:rFonts w:ascii="Times New Roman" w:hAnsi="Times New Roman" w:cs="Times New Roman"/>
          <w:sz w:val="24"/>
          <w:szCs w:val="24"/>
          <w:lang w:val="en-US"/>
        </w:rPr>
        <w:t xml:space="preserve">; the timing is stated </w:t>
      </w:r>
      <w:r w:rsidR="00902642">
        <w:rPr>
          <w:rFonts w:ascii="Times New Roman" w:hAnsi="Times New Roman" w:cs="Times New Roman"/>
          <w:sz w:val="24"/>
          <w:szCs w:val="24"/>
          <w:lang w:val="en-US"/>
        </w:rPr>
        <w:t xml:space="preserve">in the beginning of every </w:t>
      </w:r>
      <w:r w:rsidR="00F1244D">
        <w:rPr>
          <w:rFonts w:ascii="Times New Roman" w:hAnsi="Times New Roman" w:cs="Times New Roman"/>
          <w:sz w:val="24"/>
          <w:szCs w:val="24"/>
          <w:lang w:val="en-US"/>
        </w:rPr>
        <w:t>system</w:t>
      </w:r>
      <w:r w:rsidR="00902642">
        <w:rPr>
          <w:rFonts w:ascii="Times New Roman" w:hAnsi="Times New Roman" w:cs="Times New Roman"/>
          <w:sz w:val="24"/>
          <w:szCs w:val="24"/>
          <w:lang w:val="en-US"/>
        </w:rPr>
        <w:t>, which is 10 seconds for each</w:t>
      </w:r>
      <w:r w:rsidR="00F1244D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FF3152">
        <w:rPr>
          <w:rFonts w:ascii="Times New Roman" w:hAnsi="Times New Roman" w:cs="Times New Roman"/>
          <w:sz w:val="24"/>
          <w:szCs w:val="24"/>
          <w:lang w:val="en-US"/>
        </w:rPr>
        <w:t>system.</w:t>
      </w:r>
    </w:p>
    <w:sectPr w:rsidR="00F76225" w:rsidRPr="000A4D91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1NDW1sDQyNDM1MDBR0lEKTi0uzszPAykwqQUAHd8D/iwAAAA="/>
  </w:docVars>
  <w:rsids>
    <w:rsidRoot w:val="003E2C67"/>
    <w:rsid w:val="00001FC0"/>
    <w:rsid w:val="00003F7E"/>
    <w:rsid w:val="000143F2"/>
    <w:rsid w:val="00043CCB"/>
    <w:rsid w:val="00064C88"/>
    <w:rsid w:val="000965FE"/>
    <w:rsid w:val="000A237B"/>
    <w:rsid w:val="000A4D91"/>
    <w:rsid w:val="000C6404"/>
    <w:rsid w:val="000D4D34"/>
    <w:rsid w:val="000D6BD2"/>
    <w:rsid w:val="000E60C9"/>
    <w:rsid w:val="000E65A1"/>
    <w:rsid w:val="001102BB"/>
    <w:rsid w:val="00133738"/>
    <w:rsid w:val="0013712B"/>
    <w:rsid w:val="00137C01"/>
    <w:rsid w:val="00142818"/>
    <w:rsid w:val="001548C7"/>
    <w:rsid w:val="00155B47"/>
    <w:rsid w:val="0016328C"/>
    <w:rsid w:val="001644EB"/>
    <w:rsid w:val="00173B71"/>
    <w:rsid w:val="00192474"/>
    <w:rsid w:val="0019387C"/>
    <w:rsid w:val="0019502A"/>
    <w:rsid w:val="001A11FE"/>
    <w:rsid w:val="001A6AD1"/>
    <w:rsid w:val="001B129A"/>
    <w:rsid w:val="001B5E93"/>
    <w:rsid w:val="001D3B29"/>
    <w:rsid w:val="001D3D77"/>
    <w:rsid w:val="001E1CA1"/>
    <w:rsid w:val="001E71E8"/>
    <w:rsid w:val="00213160"/>
    <w:rsid w:val="0021462D"/>
    <w:rsid w:val="00235B9A"/>
    <w:rsid w:val="0024408A"/>
    <w:rsid w:val="00246133"/>
    <w:rsid w:val="002555E4"/>
    <w:rsid w:val="00263DD7"/>
    <w:rsid w:val="00271068"/>
    <w:rsid w:val="002734A3"/>
    <w:rsid w:val="00274903"/>
    <w:rsid w:val="00291D06"/>
    <w:rsid w:val="002D70AD"/>
    <w:rsid w:val="002E06C8"/>
    <w:rsid w:val="003124D2"/>
    <w:rsid w:val="003177E7"/>
    <w:rsid w:val="00322D2E"/>
    <w:rsid w:val="003234DF"/>
    <w:rsid w:val="0033097A"/>
    <w:rsid w:val="00332A38"/>
    <w:rsid w:val="00335BE5"/>
    <w:rsid w:val="003473F9"/>
    <w:rsid w:val="00373E1E"/>
    <w:rsid w:val="00376D8E"/>
    <w:rsid w:val="0038387C"/>
    <w:rsid w:val="003A6E21"/>
    <w:rsid w:val="003E1633"/>
    <w:rsid w:val="003E1800"/>
    <w:rsid w:val="003E2C67"/>
    <w:rsid w:val="003E444A"/>
    <w:rsid w:val="00407EF6"/>
    <w:rsid w:val="0041376F"/>
    <w:rsid w:val="00431301"/>
    <w:rsid w:val="00431D24"/>
    <w:rsid w:val="00433064"/>
    <w:rsid w:val="00436ACB"/>
    <w:rsid w:val="00446783"/>
    <w:rsid w:val="00451568"/>
    <w:rsid w:val="004520C0"/>
    <w:rsid w:val="004605FB"/>
    <w:rsid w:val="004670D9"/>
    <w:rsid w:val="004940FA"/>
    <w:rsid w:val="004B5574"/>
    <w:rsid w:val="004C5D79"/>
    <w:rsid w:val="004D546D"/>
    <w:rsid w:val="004E1863"/>
    <w:rsid w:val="004E4511"/>
    <w:rsid w:val="004F36DB"/>
    <w:rsid w:val="004F7582"/>
    <w:rsid w:val="00504E16"/>
    <w:rsid w:val="00513E7D"/>
    <w:rsid w:val="00527A28"/>
    <w:rsid w:val="005316B3"/>
    <w:rsid w:val="00535F1B"/>
    <w:rsid w:val="00542635"/>
    <w:rsid w:val="0054675D"/>
    <w:rsid w:val="00574197"/>
    <w:rsid w:val="00587954"/>
    <w:rsid w:val="00591FFC"/>
    <w:rsid w:val="005B3D4A"/>
    <w:rsid w:val="005B6054"/>
    <w:rsid w:val="005B70F5"/>
    <w:rsid w:val="005C0241"/>
    <w:rsid w:val="005D7A81"/>
    <w:rsid w:val="005E6898"/>
    <w:rsid w:val="005F5EA7"/>
    <w:rsid w:val="006044AA"/>
    <w:rsid w:val="00604B8F"/>
    <w:rsid w:val="006330C2"/>
    <w:rsid w:val="00635928"/>
    <w:rsid w:val="0064250F"/>
    <w:rsid w:val="0064580F"/>
    <w:rsid w:val="00645E89"/>
    <w:rsid w:val="0065167A"/>
    <w:rsid w:val="0066092F"/>
    <w:rsid w:val="00661C08"/>
    <w:rsid w:val="00662D36"/>
    <w:rsid w:val="0067308D"/>
    <w:rsid w:val="006833EE"/>
    <w:rsid w:val="00695DC4"/>
    <w:rsid w:val="006A1BA2"/>
    <w:rsid w:val="006A3C29"/>
    <w:rsid w:val="006B3626"/>
    <w:rsid w:val="006C4815"/>
    <w:rsid w:val="006D242C"/>
    <w:rsid w:val="006D7842"/>
    <w:rsid w:val="006E0B58"/>
    <w:rsid w:val="006E2937"/>
    <w:rsid w:val="00707BB9"/>
    <w:rsid w:val="007127B7"/>
    <w:rsid w:val="00713190"/>
    <w:rsid w:val="00713E4A"/>
    <w:rsid w:val="00722E7C"/>
    <w:rsid w:val="007268D2"/>
    <w:rsid w:val="00732DCD"/>
    <w:rsid w:val="007431F9"/>
    <w:rsid w:val="00760065"/>
    <w:rsid w:val="0076153C"/>
    <w:rsid w:val="007669ED"/>
    <w:rsid w:val="0078591E"/>
    <w:rsid w:val="00786A3B"/>
    <w:rsid w:val="007903CB"/>
    <w:rsid w:val="00797D66"/>
    <w:rsid w:val="007B631F"/>
    <w:rsid w:val="007D7C8C"/>
    <w:rsid w:val="007E238C"/>
    <w:rsid w:val="007E4688"/>
    <w:rsid w:val="007F0D76"/>
    <w:rsid w:val="00816519"/>
    <w:rsid w:val="00826820"/>
    <w:rsid w:val="00826FCD"/>
    <w:rsid w:val="00830663"/>
    <w:rsid w:val="008350D2"/>
    <w:rsid w:val="00837F77"/>
    <w:rsid w:val="00846419"/>
    <w:rsid w:val="00846F6C"/>
    <w:rsid w:val="008747C7"/>
    <w:rsid w:val="00877AAE"/>
    <w:rsid w:val="00890802"/>
    <w:rsid w:val="00896662"/>
    <w:rsid w:val="008A7C63"/>
    <w:rsid w:val="008B08A7"/>
    <w:rsid w:val="008B5D26"/>
    <w:rsid w:val="008D15E5"/>
    <w:rsid w:val="008D4741"/>
    <w:rsid w:val="008D645D"/>
    <w:rsid w:val="008E315F"/>
    <w:rsid w:val="00900E53"/>
    <w:rsid w:val="00900FD0"/>
    <w:rsid w:val="00902642"/>
    <w:rsid w:val="009114E3"/>
    <w:rsid w:val="0091340C"/>
    <w:rsid w:val="009152B4"/>
    <w:rsid w:val="00923CBF"/>
    <w:rsid w:val="009310D4"/>
    <w:rsid w:val="00936C9E"/>
    <w:rsid w:val="00941918"/>
    <w:rsid w:val="00951751"/>
    <w:rsid w:val="00952DEB"/>
    <w:rsid w:val="00961E90"/>
    <w:rsid w:val="00963003"/>
    <w:rsid w:val="00964492"/>
    <w:rsid w:val="009739FA"/>
    <w:rsid w:val="00976774"/>
    <w:rsid w:val="00982186"/>
    <w:rsid w:val="00984F01"/>
    <w:rsid w:val="009A3549"/>
    <w:rsid w:val="009B4372"/>
    <w:rsid w:val="009C0780"/>
    <w:rsid w:val="009E1539"/>
    <w:rsid w:val="009F3E31"/>
    <w:rsid w:val="009F4626"/>
    <w:rsid w:val="00A10904"/>
    <w:rsid w:val="00A154FE"/>
    <w:rsid w:val="00A1639C"/>
    <w:rsid w:val="00A17FF3"/>
    <w:rsid w:val="00A22146"/>
    <w:rsid w:val="00A55B54"/>
    <w:rsid w:val="00A635EA"/>
    <w:rsid w:val="00A63A22"/>
    <w:rsid w:val="00A63C81"/>
    <w:rsid w:val="00A66BAB"/>
    <w:rsid w:val="00A70038"/>
    <w:rsid w:val="00A83CE7"/>
    <w:rsid w:val="00A93DF7"/>
    <w:rsid w:val="00A94EAD"/>
    <w:rsid w:val="00AB40C9"/>
    <w:rsid w:val="00AB624A"/>
    <w:rsid w:val="00AC03A4"/>
    <w:rsid w:val="00AC5154"/>
    <w:rsid w:val="00AD069A"/>
    <w:rsid w:val="00AE37F7"/>
    <w:rsid w:val="00AF6DCB"/>
    <w:rsid w:val="00B13817"/>
    <w:rsid w:val="00B23E81"/>
    <w:rsid w:val="00B25916"/>
    <w:rsid w:val="00B31DE3"/>
    <w:rsid w:val="00B779CB"/>
    <w:rsid w:val="00B80181"/>
    <w:rsid w:val="00B81171"/>
    <w:rsid w:val="00B815DE"/>
    <w:rsid w:val="00B86EEE"/>
    <w:rsid w:val="00B91EF4"/>
    <w:rsid w:val="00B921A2"/>
    <w:rsid w:val="00B9648D"/>
    <w:rsid w:val="00BB5A77"/>
    <w:rsid w:val="00BD0F2A"/>
    <w:rsid w:val="00BD507E"/>
    <w:rsid w:val="00BE55ED"/>
    <w:rsid w:val="00C04540"/>
    <w:rsid w:val="00C05E0A"/>
    <w:rsid w:val="00C1385B"/>
    <w:rsid w:val="00C20142"/>
    <w:rsid w:val="00C2071D"/>
    <w:rsid w:val="00C23C16"/>
    <w:rsid w:val="00C32EB7"/>
    <w:rsid w:val="00C40FBC"/>
    <w:rsid w:val="00C60377"/>
    <w:rsid w:val="00C62058"/>
    <w:rsid w:val="00C63417"/>
    <w:rsid w:val="00C80DF5"/>
    <w:rsid w:val="00CA093C"/>
    <w:rsid w:val="00CA11CD"/>
    <w:rsid w:val="00CA5EA7"/>
    <w:rsid w:val="00CC45C0"/>
    <w:rsid w:val="00CD0A73"/>
    <w:rsid w:val="00CD7FBF"/>
    <w:rsid w:val="00CE240A"/>
    <w:rsid w:val="00CE6A10"/>
    <w:rsid w:val="00CF44DF"/>
    <w:rsid w:val="00CF6072"/>
    <w:rsid w:val="00D0166D"/>
    <w:rsid w:val="00D04FF8"/>
    <w:rsid w:val="00D23AA7"/>
    <w:rsid w:val="00D24E82"/>
    <w:rsid w:val="00D27F7A"/>
    <w:rsid w:val="00D365CE"/>
    <w:rsid w:val="00D36A71"/>
    <w:rsid w:val="00D42C90"/>
    <w:rsid w:val="00D55351"/>
    <w:rsid w:val="00D715CA"/>
    <w:rsid w:val="00D748BA"/>
    <w:rsid w:val="00D81512"/>
    <w:rsid w:val="00D839F0"/>
    <w:rsid w:val="00D849D1"/>
    <w:rsid w:val="00D9443A"/>
    <w:rsid w:val="00DC5AF3"/>
    <w:rsid w:val="00DD5483"/>
    <w:rsid w:val="00DE2021"/>
    <w:rsid w:val="00DF31E9"/>
    <w:rsid w:val="00E0185F"/>
    <w:rsid w:val="00E2349C"/>
    <w:rsid w:val="00E254BE"/>
    <w:rsid w:val="00E25971"/>
    <w:rsid w:val="00E357C3"/>
    <w:rsid w:val="00E36608"/>
    <w:rsid w:val="00E53A10"/>
    <w:rsid w:val="00E55EED"/>
    <w:rsid w:val="00E71212"/>
    <w:rsid w:val="00E7452F"/>
    <w:rsid w:val="00E7741B"/>
    <w:rsid w:val="00E96A8A"/>
    <w:rsid w:val="00EA0B3B"/>
    <w:rsid w:val="00EA2895"/>
    <w:rsid w:val="00EA3B00"/>
    <w:rsid w:val="00EB29D0"/>
    <w:rsid w:val="00EB33C1"/>
    <w:rsid w:val="00EB4F97"/>
    <w:rsid w:val="00EC7CA6"/>
    <w:rsid w:val="00ED212F"/>
    <w:rsid w:val="00ED27A9"/>
    <w:rsid w:val="00F01FA4"/>
    <w:rsid w:val="00F1244D"/>
    <w:rsid w:val="00F13541"/>
    <w:rsid w:val="00F147F3"/>
    <w:rsid w:val="00F14E2D"/>
    <w:rsid w:val="00F17A0B"/>
    <w:rsid w:val="00F20F3A"/>
    <w:rsid w:val="00F22B37"/>
    <w:rsid w:val="00F2777D"/>
    <w:rsid w:val="00F3170A"/>
    <w:rsid w:val="00F33985"/>
    <w:rsid w:val="00F33C1A"/>
    <w:rsid w:val="00F378FA"/>
    <w:rsid w:val="00F42DE0"/>
    <w:rsid w:val="00F4726B"/>
    <w:rsid w:val="00F51CB4"/>
    <w:rsid w:val="00F74800"/>
    <w:rsid w:val="00F76225"/>
    <w:rsid w:val="00F8248D"/>
    <w:rsid w:val="00F9036E"/>
    <w:rsid w:val="00F91F16"/>
    <w:rsid w:val="00F929F5"/>
    <w:rsid w:val="00F94512"/>
    <w:rsid w:val="00FB1EFE"/>
    <w:rsid w:val="00FC7FA9"/>
    <w:rsid w:val="00FD35CB"/>
    <w:rsid w:val="00FD5B77"/>
    <w:rsid w:val="00FE33FF"/>
    <w:rsid w:val="00FF3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CB987"/>
  <w15:chartTrackingRefBased/>
  <w15:docId w15:val="{92B3D159-6E69-49AA-8122-87A4F4F66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F4726B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83</TotalTime>
  <Pages>3</Pages>
  <Words>411</Words>
  <Characters>234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C16301243 Ella Fallon</cp:lastModifiedBy>
  <cp:revision>299</cp:revision>
  <dcterms:created xsi:type="dcterms:W3CDTF">2020-02-18T16:06:00Z</dcterms:created>
  <dcterms:modified xsi:type="dcterms:W3CDTF">2020-05-13T14:46:00Z</dcterms:modified>
</cp:coreProperties>
</file>